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C19AEE" w14:textId="77777777" w:rsidR="00796720" w:rsidRPr="00903EE3" w:rsidRDefault="00796720" w:rsidP="00796720">
      <w:pPr>
        <w:rPr>
          <w:rFonts w:ascii="Calibri" w:hAnsi="Calibri"/>
          <w:b/>
          <w:bCs/>
          <w:sz w:val="32"/>
          <w:szCs w:val="32"/>
        </w:rPr>
      </w:pPr>
      <w:bookmarkStart w:id="0" w:name="_GoBack"/>
      <w:bookmarkEnd w:id="0"/>
      <w:r>
        <w:rPr>
          <w:rFonts w:ascii="Calibri" w:hAnsi="Calibri"/>
          <w:b/>
          <w:bCs/>
          <w:sz w:val="32"/>
          <w:szCs w:val="32"/>
        </w:rPr>
        <w:t>Binding r</w:t>
      </w:r>
      <w:r w:rsidRPr="00903EE3">
        <w:rPr>
          <w:rFonts w:ascii="Calibri" w:hAnsi="Calibri"/>
          <w:b/>
          <w:bCs/>
          <w:sz w:val="32"/>
          <w:szCs w:val="32"/>
        </w:rPr>
        <w:t>egistration</w:t>
      </w:r>
      <w:r>
        <w:rPr>
          <w:rFonts w:ascii="Calibri" w:hAnsi="Calibri"/>
          <w:b/>
          <w:bCs/>
          <w:sz w:val="32"/>
          <w:szCs w:val="32"/>
        </w:rPr>
        <w:t xml:space="preserve"> of the presenter</w:t>
      </w:r>
      <w:r w:rsidRPr="00903EE3">
        <w:rPr>
          <w:rFonts w:ascii="Calibri" w:hAnsi="Calibri"/>
          <w:b/>
          <w:bCs/>
          <w:sz w:val="32"/>
          <w:szCs w:val="32"/>
        </w:rPr>
        <w:t xml:space="preserve"> </w:t>
      </w:r>
    </w:p>
    <w:p w14:paraId="31617C38" w14:textId="77777777" w:rsidR="00796720" w:rsidRPr="00FB4370" w:rsidRDefault="00796720" w:rsidP="00796720">
      <w:pPr>
        <w:rPr>
          <w:rFonts w:ascii="Calibri" w:hAnsi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72"/>
        <w:gridCol w:w="6523"/>
      </w:tblGrid>
      <w:tr w:rsidR="00796720" w:rsidRPr="001446E6" w14:paraId="13847320" w14:textId="77777777" w:rsidTr="00D8186E">
        <w:trPr>
          <w:trHeight w:val="933"/>
        </w:trPr>
        <w:tc>
          <w:tcPr>
            <w:tcW w:w="183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3E74F6F" w14:textId="77777777" w:rsidR="00796720" w:rsidRPr="007E1348" w:rsidRDefault="00796720" w:rsidP="00D8186E">
            <w:pPr>
              <w:spacing w:line="480" w:lineRule="auto"/>
              <w:rPr>
                <w:rFonts w:cs="Times New Roman"/>
              </w:rPr>
            </w:pPr>
            <w:r w:rsidRPr="007E1348">
              <w:rPr>
                <w:rFonts w:cs="Times New Roman"/>
              </w:rPr>
              <w:t>Name:</w:t>
            </w:r>
          </w:p>
        </w:tc>
        <w:tc>
          <w:tcPr>
            <w:tcW w:w="7178" w:type="dxa"/>
            <w:tcBorders>
              <w:left w:val="single" w:sz="4" w:space="0" w:color="auto"/>
            </w:tcBorders>
          </w:tcPr>
          <w:p w14:paraId="5BDEF5B1" w14:textId="77777777" w:rsidR="00796720" w:rsidRPr="001446E6" w:rsidRDefault="00796720" w:rsidP="00D8186E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96720" w:rsidRPr="001446E6" w14:paraId="7BDE71F7" w14:textId="77777777" w:rsidTr="00D8186E">
        <w:trPr>
          <w:trHeight w:val="846"/>
        </w:trPr>
        <w:tc>
          <w:tcPr>
            <w:tcW w:w="183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B4154B6" w14:textId="77777777" w:rsidR="00796720" w:rsidRPr="007E1348" w:rsidRDefault="00796720" w:rsidP="00D8186E">
            <w:pPr>
              <w:spacing w:line="480" w:lineRule="auto"/>
              <w:rPr>
                <w:rFonts w:cs="Times New Roman"/>
              </w:rPr>
            </w:pPr>
            <w:r w:rsidRPr="007E1348">
              <w:rPr>
                <w:rFonts w:cs="Times New Roman"/>
              </w:rPr>
              <w:t>Affiliation:</w:t>
            </w:r>
          </w:p>
        </w:tc>
        <w:tc>
          <w:tcPr>
            <w:tcW w:w="7178" w:type="dxa"/>
            <w:tcBorders>
              <w:left w:val="single" w:sz="4" w:space="0" w:color="auto"/>
            </w:tcBorders>
          </w:tcPr>
          <w:p w14:paraId="745BABE5" w14:textId="77777777" w:rsidR="00796720" w:rsidRPr="001446E6" w:rsidRDefault="00796720" w:rsidP="00D8186E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96720" w:rsidRPr="001446E6" w14:paraId="2DD8C9B4" w14:textId="77777777" w:rsidTr="00D8186E">
        <w:trPr>
          <w:trHeight w:val="845"/>
        </w:trPr>
        <w:tc>
          <w:tcPr>
            <w:tcW w:w="183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FC701A6" w14:textId="77777777" w:rsidR="00796720" w:rsidRPr="007E1348" w:rsidRDefault="00796720" w:rsidP="00D8186E">
            <w:pPr>
              <w:spacing w:line="480" w:lineRule="auto"/>
              <w:rPr>
                <w:rFonts w:cs="Times New Roman"/>
              </w:rPr>
            </w:pPr>
            <w:r w:rsidRPr="007E1348">
              <w:rPr>
                <w:rFonts w:cs="Times New Roman"/>
              </w:rPr>
              <w:t>A</w:t>
            </w:r>
            <w:r>
              <w:rPr>
                <w:rFonts w:cs="Times New Roman"/>
              </w:rPr>
              <w:t>d</w:t>
            </w:r>
            <w:r w:rsidRPr="007E1348">
              <w:rPr>
                <w:rFonts w:cs="Times New Roman"/>
              </w:rPr>
              <w:t>dress</w:t>
            </w:r>
            <w:r>
              <w:rPr>
                <w:rFonts w:cs="Times New Roman"/>
              </w:rPr>
              <w:t>:</w:t>
            </w:r>
          </w:p>
        </w:tc>
        <w:tc>
          <w:tcPr>
            <w:tcW w:w="7178" w:type="dxa"/>
            <w:tcBorders>
              <w:left w:val="single" w:sz="4" w:space="0" w:color="auto"/>
            </w:tcBorders>
          </w:tcPr>
          <w:p w14:paraId="30970CF4" w14:textId="77777777" w:rsidR="00796720" w:rsidRPr="001446E6" w:rsidRDefault="00796720" w:rsidP="00D8186E">
            <w:pPr>
              <w:spacing w:line="480" w:lineRule="auto"/>
              <w:rPr>
                <w:rFonts w:cs="Times New Roman"/>
              </w:rPr>
            </w:pPr>
          </w:p>
        </w:tc>
      </w:tr>
      <w:tr w:rsidR="00796720" w:rsidRPr="001446E6" w14:paraId="7FABACB8" w14:textId="77777777" w:rsidTr="00D8186E">
        <w:tc>
          <w:tcPr>
            <w:tcW w:w="183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0BEC8CB" w14:textId="77777777" w:rsidR="00796720" w:rsidRPr="007E1348" w:rsidRDefault="00796720" w:rsidP="00D8186E">
            <w:pPr>
              <w:spacing w:line="480" w:lineRule="auto"/>
              <w:rPr>
                <w:rFonts w:cs="Times New Roman"/>
              </w:rPr>
            </w:pPr>
            <w:r w:rsidRPr="007E1348">
              <w:rPr>
                <w:rFonts w:cs="Times New Roman"/>
              </w:rPr>
              <w:t>E-mail:</w:t>
            </w:r>
          </w:p>
        </w:tc>
        <w:tc>
          <w:tcPr>
            <w:tcW w:w="7178" w:type="dxa"/>
            <w:tcBorders>
              <w:left w:val="single" w:sz="4" w:space="0" w:color="auto"/>
            </w:tcBorders>
          </w:tcPr>
          <w:p w14:paraId="6229FBBF" w14:textId="77777777" w:rsidR="00796720" w:rsidRPr="001446E6" w:rsidRDefault="00796720" w:rsidP="00D8186E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96720" w:rsidRPr="001446E6" w14:paraId="15AB60B8" w14:textId="77777777" w:rsidTr="00D8186E">
        <w:tc>
          <w:tcPr>
            <w:tcW w:w="183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80E02FB" w14:textId="77777777" w:rsidR="00796720" w:rsidRPr="007E1348" w:rsidRDefault="00796720" w:rsidP="00D8186E">
            <w:pPr>
              <w:spacing w:line="480" w:lineRule="auto"/>
              <w:rPr>
                <w:rFonts w:cs="Times New Roman"/>
              </w:rPr>
            </w:pPr>
            <w:r w:rsidRPr="007E1348">
              <w:rPr>
                <w:rFonts w:cs="Times New Roman"/>
              </w:rPr>
              <w:t>Phone:</w:t>
            </w:r>
          </w:p>
        </w:tc>
        <w:tc>
          <w:tcPr>
            <w:tcW w:w="7178" w:type="dxa"/>
            <w:tcBorders>
              <w:left w:val="single" w:sz="4" w:space="0" w:color="auto"/>
            </w:tcBorders>
          </w:tcPr>
          <w:p w14:paraId="4C954601" w14:textId="77777777" w:rsidR="00796720" w:rsidRPr="001446E6" w:rsidRDefault="00796720" w:rsidP="00D8186E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C010DD" w:rsidRPr="001446E6" w14:paraId="3BF79559" w14:textId="77777777" w:rsidTr="00D8186E">
        <w:tc>
          <w:tcPr>
            <w:tcW w:w="183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47DE4CE" w14:textId="5FB3B02A" w:rsidR="00C010DD" w:rsidRPr="007E1348" w:rsidRDefault="00C010DD" w:rsidP="00D8186E">
            <w:pPr>
              <w:spacing w:line="480" w:lineRule="auto"/>
              <w:rPr>
                <w:rFonts w:cs="Times New Roman"/>
              </w:rPr>
            </w:pPr>
            <w:r>
              <w:rPr>
                <w:rFonts w:cs="Times New Roman"/>
              </w:rPr>
              <w:t>Status</w:t>
            </w:r>
          </w:p>
        </w:tc>
        <w:sdt>
          <w:sdtPr>
            <w:rPr>
              <w:rFonts w:ascii="Times New Roman" w:hAnsi="Times New Roman" w:cs="Times New Roman"/>
            </w:rPr>
            <w:id w:val="-974906217"/>
            <w:placeholder>
              <w:docPart w:val="DefaultPlaceholder_-1854013438"/>
            </w:placeholder>
            <w:showingPlcHdr/>
            <w:dropDownList>
              <w:listItem w:value="Choose an item."/>
              <w:listItem w:displayText="Student" w:value="Student"/>
              <w:listItem w:displayText="PhD" w:value="PhD"/>
              <w:listItem w:displayText="Post-Doc" w:value="Post-Doc"/>
              <w:listItem w:displayText="Senior Scientist" w:value="Senior Scientist"/>
            </w:dropDownList>
          </w:sdtPr>
          <w:sdtEndPr/>
          <w:sdtContent>
            <w:tc>
              <w:tcPr>
                <w:tcW w:w="7178" w:type="dxa"/>
                <w:tcBorders>
                  <w:left w:val="single" w:sz="4" w:space="0" w:color="auto"/>
                </w:tcBorders>
              </w:tcPr>
              <w:p w14:paraId="5CBF8FAC" w14:textId="2ECCF8DA" w:rsidR="00C010DD" w:rsidRPr="001446E6" w:rsidRDefault="00C010DD" w:rsidP="00D8186E">
                <w:pPr>
                  <w:spacing w:line="480" w:lineRule="auto"/>
                  <w:rPr>
                    <w:rFonts w:ascii="Times New Roman" w:hAnsi="Times New Roman" w:cs="Times New Roman"/>
                  </w:rPr>
                </w:pPr>
                <w:r w:rsidRPr="00417416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796720" w:rsidRPr="001446E6" w14:paraId="6208C4BB" w14:textId="77777777" w:rsidTr="00D8186E">
        <w:trPr>
          <w:trHeight w:val="706"/>
        </w:trPr>
        <w:tc>
          <w:tcPr>
            <w:tcW w:w="183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AAA29D7" w14:textId="77777777" w:rsidR="00796720" w:rsidRDefault="00796720" w:rsidP="00D8186E">
            <w:pPr>
              <w:spacing w:line="276" w:lineRule="auto"/>
              <w:rPr>
                <w:rFonts w:cs="Times New Roman"/>
              </w:rPr>
            </w:pPr>
            <w:r>
              <w:rPr>
                <w:rFonts w:cs="Times New Roman"/>
              </w:rPr>
              <w:t>DMG Student member</w:t>
            </w:r>
          </w:p>
          <w:p w14:paraId="1D140363" w14:textId="77777777" w:rsidR="00796720" w:rsidRPr="007E1348" w:rsidRDefault="00796720" w:rsidP="00D8186E">
            <w:pPr>
              <w:spacing w:line="276" w:lineRule="auto"/>
              <w:rPr>
                <w:rFonts w:cs="Times New Roman"/>
              </w:rPr>
            </w:pPr>
          </w:p>
        </w:tc>
        <w:sdt>
          <w:sdtPr>
            <w:rPr>
              <w:rFonts w:cs="Times New Roman"/>
            </w:rPr>
            <w:id w:val="-1991324696"/>
            <w:placeholder>
              <w:docPart w:val="C15802B1B6964462AD3C78E9F4B53970"/>
            </w:placeholder>
            <w:showingPlcHdr/>
            <w:dropDownList>
              <w:listItem w:displayText="Choose Item" w:value="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178" w:type="dxa"/>
                <w:tcBorders>
                  <w:left w:val="single" w:sz="4" w:space="0" w:color="auto"/>
                </w:tcBorders>
              </w:tcPr>
              <w:p w14:paraId="23D29E1F" w14:textId="77777777" w:rsidR="00796720" w:rsidRPr="001446E6" w:rsidRDefault="00796720" w:rsidP="00D8186E">
                <w:pPr>
                  <w:spacing w:line="480" w:lineRule="auto"/>
                  <w:rPr>
                    <w:rFonts w:cs="Times New Roman"/>
                  </w:rPr>
                </w:pPr>
                <w:r w:rsidRPr="00C3608F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B20339" w:rsidRPr="001446E6" w14:paraId="659C271F" w14:textId="77777777" w:rsidTr="00D8186E">
        <w:trPr>
          <w:trHeight w:val="706"/>
        </w:trPr>
        <w:tc>
          <w:tcPr>
            <w:tcW w:w="183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D26E673" w14:textId="10FD6773" w:rsidR="00B20339" w:rsidRDefault="00B20339" w:rsidP="00D8186E">
            <w:pPr>
              <w:spacing w:line="276" w:lineRule="auto"/>
              <w:rPr>
                <w:rFonts w:cs="Times New Roman"/>
              </w:rPr>
            </w:pPr>
            <w:r>
              <w:rPr>
                <w:rFonts w:cs="Times New Roman"/>
              </w:rPr>
              <w:t>Arrival Date</w:t>
            </w:r>
          </w:p>
        </w:tc>
        <w:sdt>
          <w:sdtPr>
            <w:rPr>
              <w:rFonts w:cs="Times New Roman"/>
            </w:rPr>
            <w:id w:val="1703056073"/>
            <w:placeholder>
              <w:docPart w:val="DefaultPlaceholder_-1854013437"/>
            </w:placeholder>
            <w:showingPlcHdr/>
            <w:date>
              <w:dateFormat w:val="dd/MM/yyyy"/>
              <w:lid w:val="en-DE"/>
              <w:storeMappedDataAs w:val="dateTime"/>
              <w:calendar w:val="gregorian"/>
            </w:date>
          </w:sdtPr>
          <w:sdtEndPr/>
          <w:sdtContent>
            <w:tc>
              <w:tcPr>
                <w:tcW w:w="7178" w:type="dxa"/>
                <w:tcBorders>
                  <w:left w:val="single" w:sz="4" w:space="0" w:color="auto"/>
                </w:tcBorders>
              </w:tcPr>
              <w:p w14:paraId="3863BED1" w14:textId="7DEBE3A8" w:rsidR="00B20339" w:rsidRDefault="00B20339" w:rsidP="00D8186E">
                <w:pPr>
                  <w:spacing w:line="480" w:lineRule="auto"/>
                  <w:rPr>
                    <w:rFonts w:cs="Times New Roman"/>
                  </w:rPr>
                </w:pPr>
                <w:r w:rsidRPr="006907C8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796720" w:rsidRPr="001446E6" w14:paraId="2EFCAD84" w14:textId="77777777" w:rsidTr="00D8186E">
        <w:tc>
          <w:tcPr>
            <w:tcW w:w="183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5701FFD" w14:textId="77777777" w:rsidR="00796720" w:rsidRPr="007E1348" w:rsidRDefault="00796720" w:rsidP="00D8186E">
            <w:pPr>
              <w:spacing w:line="480" w:lineRule="auto"/>
              <w:rPr>
                <w:rFonts w:cs="Times New Roman"/>
              </w:rPr>
            </w:pPr>
            <w:r>
              <w:rPr>
                <w:rFonts w:cs="Times New Roman"/>
              </w:rPr>
              <w:t>Field trip</w:t>
            </w:r>
          </w:p>
        </w:tc>
        <w:sdt>
          <w:sdtPr>
            <w:rPr>
              <w:rFonts w:cs="Times New Roman"/>
            </w:rPr>
            <w:id w:val="-203256881"/>
            <w:placeholder>
              <w:docPart w:val="CBEA79EFDC1340E7AAB4B39B563E8760"/>
            </w:placeholder>
            <w:showingPlcHdr/>
            <w:dropDownList>
              <w:listItem w:displayText="Choose Item" w:value="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178" w:type="dxa"/>
                <w:tcBorders>
                  <w:left w:val="single" w:sz="4" w:space="0" w:color="auto"/>
                </w:tcBorders>
              </w:tcPr>
              <w:p w14:paraId="3987EF86" w14:textId="6154C212" w:rsidR="00796720" w:rsidRPr="001446E6" w:rsidRDefault="00B20339" w:rsidP="00D8186E">
                <w:pPr>
                  <w:spacing w:line="480" w:lineRule="auto"/>
                  <w:rPr>
                    <w:rFonts w:cs="Times New Roman"/>
                  </w:rPr>
                </w:pPr>
                <w:r w:rsidRPr="00C3608F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B20339" w:rsidRPr="001446E6" w14:paraId="18230598" w14:textId="77777777" w:rsidTr="00D8186E">
        <w:tc>
          <w:tcPr>
            <w:tcW w:w="183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6AD73A1" w14:textId="76BAAE32" w:rsidR="00B20339" w:rsidRDefault="00B20339" w:rsidP="00D8186E">
            <w:pPr>
              <w:spacing w:line="480" w:lineRule="auto"/>
              <w:rPr>
                <w:rFonts w:cs="Times New Roman"/>
              </w:rPr>
            </w:pPr>
            <w:r>
              <w:rPr>
                <w:rFonts w:cs="Times New Roman"/>
              </w:rPr>
              <w:t>Departure Date</w:t>
            </w:r>
          </w:p>
        </w:tc>
        <w:sdt>
          <w:sdtPr>
            <w:rPr>
              <w:rFonts w:cs="Times New Roman"/>
            </w:rPr>
            <w:id w:val="1201904652"/>
            <w:placeholder>
              <w:docPart w:val="DefaultPlaceholder_-1854013437"/>
            </w:placeholder>
            <w:showingPlcHdr/>
            <w:date>
              <w:dateFormat w:val="dd/MM/yyyy"/>
              <w:lid w:val="en-DE"/>
              <w:storeMappedDataAs w:val="dateTime"/>
              <w:calendar w:val="gregorian"/>
            </w:date>
          </w:sdtPr>
          <w:sdtEndPr/>
          <w:sdtContent>
            <w:tc>
              <w:tcPr>
                <w:tcW w:w="7178" w:type="dxa"/>
                <w:tcBorders>
                  <w:left w:val="single" w:sz="4" w:space="0" w:color="auto"/>
                </w:tcBorders>
              </w:tcPr>
              <w:p w14:paraId="17399C04" w14:textId="6E2477EF" w:rsidR="00B20339" w:rsidRDefault="00B20339" w:rsidP="00D8186E">
                <w:pPr>
                  <w:spacing w:line="480" w:lineRule="auto"/>
                  <w:rPr>
                    <w:rFonts w:cs="Times New Roman"/>
                  </w:rPr>
                </w:pPr>
                <w:r w:rsidRPr="006907C8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14:paraId="2E995F85" w14:textId="77777777" w:rsidR="00796720" w:rsidRPr="00FB4370" w:rsidRDefault="00796720" w:rsidP="00796720">
      <w:pPr>
        <w:rPr>
          <w:rFonts w:ascii="Calibri" w:hAnsi="Calibri"/>
        </w:rPr>
      </w:pPr>
    </w:p>
    <w:p w14:paraId="4CF23E7E" w14:textId="77777777" w:rsidR="00796720" w:rsidRDefault="00796720" w:rsidP="00796720">
      <w:pPr>
        <w:rPr>
          <w:rFonts w:ascii="Calibri" w:hAnsi="Calibri"/>
          <w:b/>
          <w:bCs/>
        </w:rPr>
      </w:pPr>
    </w:p>
    <w:p w14:paraId="73431975" w14:textId="77777777" w:rsidR="00796720" w:rsidRPr="0072338C" w:rsidRDefault="00796720" w:rsidP="00CD6252">
      <w:pPr>
        <w:ind w:firstLine="720"/>
        <w:rPr>
          <w:sz w:val="20"/>
        </w:rPr>
      </w:pPr>
    </w:p>
    <w:sectPr w:rsidR="00796720" w:rsidRPr="0072338C" w:rsidSect="00F42342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NzA0Nje1MDY2NTFX0lEKTi0uzszPAykwqwUAo72dYiwAAAA="/>
  </w:docVars>
  <w:rsids>
    <w:rsidRoot w:val="000C4921"/>
    <w:rsid w:val="000C4921"/>
    <w:rsid w:val="001A5173"/>
    <w:rsid w:val="0025274D"/>
    <w:rsid w:val="002A0792"/>
    <w:rsid w:val="00314262"/>
    <w:rsid w:val="00470793"/>
    <w:rsid w:val="00587564"/>
    <w:rsid w:val="006B3FC4"/>
    <w:rsid w:val="00714261"/>
    <w:rsid w:val="0072338C"/>
    <w:rsid w:val="0074614D"/>
    <w:rsid w:val="00755F7F"/>
    <w:rsid w:val="007740EF"/>
    <w:rsid w:val="00776EEF"/>
    <w:rsid w:val="00796720"/>
    <w:rsid w:val="00901D2C"/>
    <w:rsid w:val="00997D0A"/>
    <w:rsid w:val="009E75D2"/>
    <w:rsid w:val="00B20339"/>
    <w:rsid w:val="00B46365"/>
    <w:rsid w:val="00B8342E"/>
    <w:rsid w:val="00C010DD"/>
    <w:rsid w:val="00C93007"/>
    <w:rsid w:val="00CD6252"/>
    <w:rsid w:val="00CE0A02"/>
    <w:rsid w:val="00D12236"/>
    <w:rsid w:val="00E40AC3"/>
    <w:rsid w:val="00E7261E"/>
    <w:rsid w:val="00F423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4E96F187"/>
  <w14:defaultImageDpi w14:val="300"/>
  <w15:docId w15:val="{44B00408-3FF5-4A33-B557-FC446A4761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D625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223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46365"/>
    <w:rPr>
      <w:lang w:val="en-US"/>
    </w:rPr>
  </w:style>
  <w:style w:type="table" w:styleId="TableGrid">
    <w:name w:val="Table Grid"/>
    <w:basedOn w:val="TableNormal"/>
    <w:uiPriority w:val="39"/>
    <w:rsid w:val="00796720"/>
    <w:rPr>
      <w:rFonts w:eastAsiaTheme="minorHAnsi"/>
      <w:sz w:val="22"/>
      <w:szCs w:val="22"/>
      <w:lang w:val="en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9672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15802B1B6964462AD3C78E9F4B539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765987-5DF2-4D5F-8052-DD9D1F85BE94}"/>
      </w:docPartPr>
      <w:docPartBody>
        <w:p w:rsidR="00A226D0" w:rsidRDefault="00A15DA7" w:rsidP="00A15DA7">
          <w:pPr>
            <w:pStyle w:val="C15802B1B6964462AD3C78E9F4B53970"/>
          </w:pPr>
          <w:r w:rsidRPr="00C3608F">
            <w:rPr>
              <w:rStyle w:val="PlaceholderText"/>
            </w:rPr>
            <w:t>Choose an item.</w:t>
          </w:r>
        </w:p>
      </w:docPartBody>
    </w:docPart>
    <w:docPart>
      <w:docPartPr>
        <w:name w:val="CBEA79EFDC1340E7AAB4B39B563E87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01DDF9-A9F2-480C-9909-ABD09A41FFF3}"/>
      </w:docPartPr>
      <w:docPartBody>
        <w:p w:rsidR="00A226D0" w:rsidRDefault="00A15DA7" w:rsidP="00A15DA7">
          <w:pPr>
            <w:pStyle w:val="CBEA79EFDC1340E7AAB4B39B563E8760"/>
          </w:pPr>
          <w:r w:rsidRPr="00C3608F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010BAF-0F29-4D11-9558-C656BBD97A7C}"/>
      </w:docPartPr>
      <w:docPartBody>
        <w:p w:rsidR="00FD7719" w:rsidRDefault="00A226D0">
          <w:r w:rsidRPr="006907C8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09677C-EE50-40C1-B9FF-89F9F1DA7751}"/>
      </w:docPartPr>
      <w:docPartBody>
        <w:p w:rsidR="00FD7719" w:rsidRDefault="00A226D0">
          <w:r w:rsidRPr="0041741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15DA7"/>
    <w:rsid w:val="000A007F"/>
    <w:rsid w:val="004A5A9F"/>
    <w:rsid w:val="00722A0C"/>
    <w:rsid w:val="00A15DA7"/>
    <w:rsid w:val="00A226D0"/>
    <w:rsid w:val="00FD77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DE" w:eastAsia="en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226D0"/>
    <w:rPr>
      <w:color w:val="808080"/>
    </w:rPr>
  </w:style>
  <w:style w:type="paragraph" w:customStyle="1" w:styleId="C15802B1B6964462AD3C78E9F4B53970">
    <w:name w:val="C15802B1B6964462AD3C78E9F4B53970"/>
    <w:rsid w:val="00A15DA7"/>
  </w:style>
  <w:style w:type="paragraph" w:customStyle="1" w:styleId="CBEA79EFDC1340E7AAB4B39B563E8760">
    <w:name w:val="CBEA79EFDC1340E7AAB4B39B563E8760"/>
    <w:rsid w:val="00A15DA7"/>
  </w:style>
  <w:style w:type="paragraph" w:customStyle="1" w:styleId="F15536E7CD754A9FB69895C88EB2F6F0">
    <w:name w:val="F15536E7CD754A9FB69895C88EB2F6F0"/>
    <w:rsid w:val="00A226D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10FCB6-275A-4FA8-B124-39725580BF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2</Words>
  <Characters>243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Leibniz Universität Hannover</Company>
  <LinksUpToDate>false</LinksUpToDate>
  <CharactersWithSpaces>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nart A. Fischer</dc:creator>
  <cp:keywords/>
  <dc:description/>
  <cp:lastModifiedBy>Max Korges</cp:lastModifiedBy>
  <cp:revision>2</cp:revision>
  <dcterms:created xsi:type="dcterms:W3CDTF">2025-01-09T09:36:00Z</dcterms:created>
  <dcterms:modified xsi:type="dcterms:W3CDTF">2025-01-09T09:36:00Z</dcterms:modified>
</cp:coreProperties>
</file>